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598672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832444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729748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045897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6469529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415265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589058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6755898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Markdown Guid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Джозеф Кервенс</dc:creator>
  <dc:language>ru-RU</dc:language>
  <cp:keywords/>
  <dcterms:created xsi:type="dcterms:W3CDTF">2023-02-21T16:03:31Z</dcterms:created>
  <dcterms:modified xsi:type="dcterms:W3CDTF">2023-02-21T16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